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for</w:t>
      </w:r>
      <w:r>
        <w:t xml:space="preserve"> </w:t>
      </w:r>
      <w:r>
        <w:t xml:space="preserve">Italy</w:t>
      </w:r>
      <w:r>
        <w:t xml:space="preserve"> </w:t>
      </w:r>
      <w:r>
        <w:t xml:space="preserve">Rome</w:t>
      </w:r>
    </w:p>
    <w:bookmarkStart w:id="24" w:name="business-consultant-cover-letter"/>
    <w:p>
      <w:pPr>
        <w:pStyle w:val="Heading1"/>
      </w:pPr>
      <w:r>
        <w:t xml:space="preserve">Business Consultant Cover Letter</w:t>
      </w:r>
    </w:p>
    <w:p>
      <w:pPr>
        <w:pStyle w:val="FirstParagraph"/>
      </w:pPr>
      <w:r>
        <w:rPr>
          <w:bCs/>
          <w:b/>
        </w:rPr>
        <w:t xml:space="preserve">Dear [Hiring Manager's Name],</w:t>
      </w:r>
    </w:p>
    <w:p>
      <w:pPr>
        <w:pStyle w:val="BodyText"/>
      </w:pPr>
      <w:r>
        <w:t xml:space="preserve">I am writing to express my enthusiastic interest in the Business Consultant position at your esteemed organization, located in the vibrant and historically rich city of Italy Rome. As a seasoned professional with over [X years] of experience in strategic business advisory, I am eager to contribute my expertise to drive innovation, efficiency, and growth within your team. This opportunity aligns perfectly with my passion for helping businesses navigate complex challenges and achieve sustainable success—particularly in dynamic markets like those found in Italy Rome.</w:t>
      </w:r>
    </w:p>
    <w:bookmarkStart w:id="20" w:name="professional-background"/>
    <w:p>
      <w:pPr>
        <w:pStyle w:val="Heading2"/>
      </w:pPr>
      <w:r>
        <w:t xml:space="preserve">Professional Background</w:t>
      </w:r>
    </w:p>
    <w:p>
      <w:pPr>
        <w:pStyle w:val="FirstParagraph"/>
      </w:pPr>
      <w:r>
        <w:t xml:space="preserve">Throughout my career as a Business Consultant, I have specialized in delivering tailored solutions that address the unique needs of organizations across diverse industries. My work has spanned sectors such as finance, technology, healthcare, and manufacturing, with a consistent focus on optimizing operations, enhancing profitability, and fostering long-term value creation. What sets me apart is my ability to blend analytical rigor with creative problem-solving, ensuring that every recommendation is both practical and forward-thinking.</w:t>
      </w:r>
    </w:p>
    <w:p>
      <w:pPr>
        <w:pStyle w:val="BodyText"/>
      </w:pPr>
      <w:r>
        <w:t xml:space="preserve">In Italy Rome specifically, I have observed a thriving business landscape characterized by a blend of traditional enterprises and cutting-edge startups. The city’s strategic position as a cultural and economic hub in Southern Europe presents unique opportunities for innovation, but it also demands consultants who understand the nuances of local market dynamics. My background includes working with international clients operating in Italy, where I helped them navigate regulatory frameworks, adapt to consumer behavior, and leverage the region’s rich talent pool. This experience has equipped me with a deep appreciation for the Italian business ethos and its emphasis on quality, relationships, and long-term partnerships.</w:t>
      </w:r>
    </w:p>
    <w:bookmarkEnd w:id="20"/>
    <w:bookmarkStart w:id="21" w:name="why-italy-rome"/>
    <w:p>
      <w:pPr>
        <w:pStyle w:val="Heading2"/>
      </w:pPr>
      <w:r>
        <w:t xml:space="preserve">Why Italy Rome?</w:t>
      </w:r>
    </w:p>
    <w:p>
      <w:pPr>
        <w:pStyle w:val="FirstParagraph"/>
      </w:pPr>
      <w:r>
        <w:t xml:space="preserve">Italy Rome is more than just a location; it is a symbol of resilience, creativity, and timeless excellence. As a Business Consultant, I am drawn to the city’s ability to balance tradition with modernity. The historical architecture and cultural heritage coexist with a forward-thinking entrepreneurial spirit, making it an ideal environment for strategic consulting. I have always been inspired by Rome’s ability to reinvent itself while preserving its core values—a philosophy that resonates deeply with my approach to business.</w:t>
      </w:r>
    </w:p>
    <w:p>
      <w:pPr>
        <w:pStyle w:val="BodyText"/>
      </w:pPr>
      <w:r>
        <w:t xml:space="preserve">Moreover, Rome’s economic landscape is increasingly driven by digital transformation and sustainable practices. As a consultant, I am committed to supporting businesses in embracing these trends while maintaining their competitive edge. For instance, I recently collaborated with a family-owned Italian fashion brand to implement a data-driven marketing strategy that increased their online sales by 40% within six months. This project highlighted the importance of aligning global best practices with local market insights, a skill I believe is critical for success in Italy Rome.</w:t>
      </w:r>
    </w:p>
    <w:bookmarkEnd w:id="21"/>
    <w:bookmarkStart w:id="22" w:name="skills-and-achievements"/>
    <w:p>
      <w:pPr>
        <w:pStyle w:val="Heading2"/>
      </w:pPr>
      <w:r>
        <w:t xml:space="preserve">Skills and Achievements</w:t>
      </w:r>
    </w:p>
    <w:p>
      <w:pPr>
        <w:pStyle w:val="FirstParagraph"/>
      </w:pPr>
      <w:r>
        <w:t xml:space="preserve">My expertise as a Business Consultant is rooted in several key competencies. First, I excel in strategic planning and organizational development, having led initiatives that transformed operational workflows and reduced costs by up to 30% for clients. Second, my background in financial analysis enables me to identify growth opportunities and mitigate risks effectively. Third, I am fluent in [language(s)], which allows me to communicate seamlessly with Italian stakeholders and understand the cultural context of business decisions.</w:t>
      </w:r>
    </w:p>
    <w:p>
      <w:pPr>
        <w:pStyle w:val="BodyText"/>
      </w:pPr>
      <w:r>
        <w:t xml:space="preserve">One of my most rewarding projects was advising a tech startup in Rome on scaling its operations while maintaining its innovative culture. By developing a robust go-to-market strategy and optimizing resource allocation, we achieved a 50% increase in user engagement within a year. This experience reinforced my belief that successful consulting is not just about solving problems but also about empowering teams to thrive in an ever-changing environment.</w:t>
      </w:r>
    </w:p>
    <w:p>
      <w:pPr>
        <w:pStyle w:val="BodyText"/>
      </w:pPr>
      <w:r>
        <w:t xml:space="preserve">Additionally, I have consistently demonstrated strong client relationship management skills. In Italy Rome, where personal connections and trust are paramount, I prioritize building rapport with stakeholders through transparent communication and a commitment to delivering results. My ability to adapt my approach to different cultural contexts has been instrumental in fostering collaboration between international teams and local businesses.</w:t>
      </w:r>
    </w:p>
    <w:bookmarkEnd w:id="22"/>
    <w:bookmarkStart w:id="23" w:name="conclusion"/>
    <w:p>
      <w:pPr>
        <w:pStyle w:val="Heading2"/>
      </w:pPr>
      <w:r>
        <w:t xml:space="preserve">Conclusion</w:t>
      </w:r>
    </w:p>
    <w:p>
      <w:pPr>
        <w:pStyle w:val="FirstParagraph"/>
      </w:pPr>
      <w:r>
        <w:t xml:space="preserve">In conclusion, I am confident that my skills, experience, and passion for business consulting make me a strong fit for the Business Consultant role at your organization in Italy Rome. I am particularly eager to contribute to your mission of driving innovation and excellence in a city that embodies both tradition and progress. I would welcome the opportunity to discuss how my background aligns with your goals and how I can add value to your team.</w:t>
      </w:r>
    </w:p>
    <w:p>
      <w:pPr>
        <w:pStyle w:val="BodyText"/>
      </w:pPr>
      <w:r>
        <w:t xml:space="preserve">Thank you for considering my application. I look forward to the possibility of contributing to your success in Italy Rome and am available at your convenience for an interview. Please feel free to contact me via [phone number] or [email address] if you require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for Italy Rome</dc:title>
  <dc:creator/>
  <dc:language>en</dc:language>
  <cp:keywords/>
  <dcterms:created xsi:type="dcterms:W3CDTF">2026-07-23T20:28:35Z</dcterms:created>
  <dcterms:modified xsi:type="dcterms:W3CDTF">2026-07-23T20:28:35Z</dcterms:modified>
</cp:coreProperties>
</file>

<file path=docProps/custom.xml><?xml version="1.0" encoding="utf-8"?>
<Properties xmlns="http://schemas.openxmlformats.org/officeDocument/2006/custom-properties" xmlns:vt="http://schemas.openxmlformats.org/officeDocument/2006/docPropsVTypes"/>
</file>